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F101A" w14:textId="5CF22A16" w:rsidR="00FD41A3" w:rsidRDefault="00206C61">
      <w:r>
        <w:t xml:space="preserve">Tokyo </w:t>
      </w:r>
      <w:proofErr w:type="spellStart"/>
      <w:r>
        <w:t>Revenger</w:t>
      </w:r>
      <w:proofErr w:type="spellEnd"/>
    </w:p>
    <w:p w14:paraId="51458820" w14:textId="57088C53" w:rsidR="00206C61" w:rsidRDefault="00206C61" w:rsidP="00206C61">
      <w:pPr>
        <w:pStyle w:val="Paragraphedeliste"/>
        <w:numPr>
          <w:ilvl w:val="0"/>
          <w:numId w:val="1"/>
        </w:numPr>
      </w:pPr>
      <w:hyperlink r:id="rId5" w:history="1">
        <w:r w:rsidRPr="002D7B5C">
          <w:rPr>
            <w:rStyle w:val="Lienhypertexte"/>
          </w:rPr>
          <w:t>https://streamtape.com/get_video?id=ekkdLzmyAoU2Lp&amp;expires=1629180478&amp;ip=FRSQKRWAFS9XKxR&amp;token=dPY4RkMvPFVT&amp;stream=1</w:t>
        </w:r>
      </w:hyperlink>
    </w:p>
    <w:p w14:paraId="7350C8A6" w14:textId="6541F23B" w:rsidR="00206C61" w:rsidRDefault="00206C61" w:rsidP="00206C61">
      <w:pPr>
        <w:pStyle w:val="Paragraphedeliste"/>
        <w:numPr>
          <w:ilvl w:val="0"/>
          <w:numId w:val="1"/>
        </w:numPr>
      </w:pPr>
      <w:hyperlink r:id="rId6" w:history="1">
        <w:r w:rsidRPr="002D7B5C">
          <w:rPr>
            <w:rStyle w:val="Lienhypertexte"/>
          </w:rPr>
          <w:t>https://streamtape.com/get_video?id=0rPk9dMBl9IbPXX&amp;expires=1629180523&amp;ip=FRSQKRWAFS9XKxR&amp;token=8rKZdhbtvV00&amp;stream=1</w:t>
        </w:r>
      </w:hyperlink>
    </w:p>
    <w:p w14:paraId="2360808E" w14:textId="640BDC64" w:rsidR="00206C61" w:rsidRDefault="00206C61" w:rsidP="00206C61">
      <w:pPr>
        <w:pStyle w:val="Paragraphedeliste"/>
        <w:numPr>
          <w:ilvl w:val="0"/>
          <w:numId w:val="1"/>
        </w:numPr>
      </w:pPr>
      <w:hyperlink r:id="rId7" w:history="1">
        <w:r w:rsidRPr="002D7B5C">
          <w:rPr>
            <w:rStyle w:val="Lienhypertexte"/>
          </w:rPr>
          <w:t>https://streamtape.com/get_video?id=gqG4QlJ92oIqK1Z&amp;expires=1629180549&amp;ip=FRSQKRWAFS9XKxR&amp;token=OtabI1mvAtep&amp;stream=1</w:t>
        </w:r>
      </w:hyperlink>
    </w:p>
    <w:p w14:paraId="150CE84D" w14:textId="696995B6" w:rsidR="00206C61" w:rsidRDefault="00206C61" w:rsidP="00206C61">
      <w:pPr>
        <w:pStyle w:val="Paragraphedeliste"/>
        <w:numPr>
          <w:ilvl w:val="0"/>
          <w:numId w:val="1"/>
        </w:numPr>
      </w:pPr>
      <w:hyperlink r:id="rId8" w:history="1">
        <w:r w:rsidRPr="002D7B5C">
          <w:rPr>
            <w:rStyle w:val="Lienhypertexte"/>
          </w:rPr>
          <w:t>https://streamtape.com/get_video?id=bweQKvkG3bsP1pj&amp;expires=1629180571&amp;ip=FRSQKRWAFS9XKxR&amp;token=ZGEs2SodusEO&amp;stream=1</w:t>
        </w:r>
      </w:hyperlink>
    </w:p>
    <w:p w14:paraId="711D2F61" w14:textId="64117910" w:rsidR="00206C61" w:rsidRDefault="00206C61" w:rsidP="00206C61">
      <w:pPr>
        <w:pStyle w:val="Paragraphedeliste"/>
        <w:numPr>
          <w:ilvl w:val="0"/>
          <w:numId w:val="1"/>
        </w:numPr>
      </w:pPr>
      <w:hyperlink r:id="rId9" w:history="1">
        <w:r w:rsidRPr="002D7B5C">
          <w:rPr>
            <w:rStyle w:val="Lienhypertexte"/>
          </w:rPr>
          <w:t>https://streamtape.com/get_video?id=GK2xJGO3zvt1w8R&amp;expires=1629180590&amp;ip=FRSQKRWAFS9XKxR&amp;token=tT3S8fRKlzSh&amp;stream=1</w:t>
        </w:r>
      </w:hyperlink>
    </w:p>
    <w:p w14:paraId="7B7603CA" w14:textId="313B6C49" w:rsidR="00206C61" w:rsidRDefault="00206C61" w:rsidP="00206C61">
      <w:pPr>
        <w:pStyle w:val="Paragraphedeliste"/>
        <w:numPr>
          <w:ilvl w:val="0"/>
          <w:numId w:val="1"/>
        </w:numPr>
      </w:pPr>
      <w:hyperlink r:id="rId10" w:history="1">
        <w:r w:rsidRPr="002D7B5C">
          <w:rPr>
            <w:rStyle w:val="Lienhypertexte"/>
          </w:rPr>
          <w:t>https://streamtape.com/get_video?id=WG32v81kQZfbVx8&amp;expires=1629180615&amp;ip=FRSQKRWAFS9XKxR&amp;token=5byTHZSnc3Y4&amp;stream=1</w:t>
        </w:r>
      </w:hyperlink>
    </w:p>
    <w:p w14:paraId="4F554EB8" w14:textId="67C62E57" w:rsidR="00206C61" w:rsidRDefault="00206C61" w:rsidP="00206C61">
      <w:pPr>
        <w:pStyle w:val="Paragraphedeliste"/>
        <w:numPr>
          <w:ilvl w:val="0"/>
          <w:numId w:val="1"/>
        </w:numPr>
      </w:pPr>
      <w:hyperlink r:id="rId11" w:history="1">
        <w:r w:rsidRPr="002D7B5C">
          <w:rPr>
            <w:rStyle w:val="Lienhypertexte"/>
          </w:rPr>
          <w:t>https://streamtape.com/get_video?id=mQ88Gvd7lKFbaqY&amp;expires=1629180630&amp;ip=FRSQKRWAFS9XKxR&amp;token=jtG7JnWm3gOQ&amp;stream=1</w:t>
        </w:r>
      </w:hyperlink>
    </w:p>
    <w:p w14:paraId="1BB9CEBA" w14:textId="2EF12CA4" w:rsidR="00206C61" w:rsidRDefault="00206C61" w:rsidP="00206C61">
      <w:pPr>
        <w:pStyle w:val="Paragraphedeliste"/>
        <w:numPr>
          <w:ilvl w:val="0"/>
          <w:numId w:val="1"/>
        </w:numPr>
      </w:pPr>
      <w:hyperlink r:id="rId12" w:history="1">
        <w:r w:rsidRPr="002D7B5C">
          <w:rPr>
            <w:rStyle w:val="Lienhypertexte"/>
          </w:rPr>
          <w:t>https://streamtape.com/get_video?id=Zyz8M4mZPXi7Y9&amp;expires=1629180644&amp;ip=FRSQKRWAFS9XKxR&amp;token=YqdvwuiFtJi6&amp;stream=1</w:t>
        </w:r>
      </w:hyperlink>
    </w:p>
    <w:p w14:paraId="392340E2" w14:textId="3AEF6739" w:rsidR="00206C61" w:rsidRDefault="00206C61" w:rsidP="00206C61">
      <w:pPr>
        <w:pStyle w:val="Paragraphedeliste"/>
        <w:numPr>
          <w:ilvl w:val="0"/>
          <w:numId w:val="1"/>
        </w:numPr>
      </w:pPr>
      <w:hyperlink r:id="rId13" w:history="1">
        <w:r w:rsidRPr="002D7B5C">
          <w:rPr>
            <w:rStyle w:val="Lienhypertexte"/>
          </w:rPr>
          <w:t>https://streamtape.com/get_video?id=kbzjedpMDKHYZO&amp;expires=1629180747&amp;ip=FRSQKRWAFS9XKxR&amp;token=xpUu1mog-A1S&amp;stream=1</w:t>
        </w:r>
      </w:hyperlink>
    </w:p>
    <w:p w14:paraId="77E0AA1A" w14:textId="7F15C22B" w:rsidR="00206C61" w:rsidRDefault="00206C61" w:rsidP="00206C61">
      <w:pPr>
        <w:pStyle w:val="Paragraphedeliste"/>
        <w:numPr>
          <w:ilvl w:val="0"/>
          <w:numId w:val="1"/>
        </w:numPr>
      </w:pPr>
      <w:hyperlink r:id="rId14" w:history="1">
        <w:r w:rsidRPr="002D7B5C">
          <w:rPr>
            <w:rStyle w:val="Lienhypertexte"/>
          </w:rPr>
          <w:t>https://streamtape.com/get_video?id=8P7PdAm92LFXQW&amp;expires=1629180767&amp;ip=FRSQKRWAFS9XKxR&amp;token=ZiHPuXFGHX1k&amp;stream=1</w:t>
        </w:r>
      </w:hyperlink>
    </w:p>
    <w:p w14:paraId="4443A1A3" w14:textId="181571DE" w:rsidR="00206C61" w:rsidRDefault="00206C61" w:rsidP="00206C61">
      <w:pPr>
        <w:pStyle w:val="Paragraphedeliste"/>
        <w:numPr>
          <w:ilvl w:val="0"/>
          <w:numId w:val="1"/>
        </w:numPr>
      </w:pPr>
      <w:hyperlink r:id="rId15" w:history="1">
        <w:r w:rsidRPr="002D7B5C">
          <w:rPr>
            <w:rStyle w:val="Lienhypertexte"/>
          </w:rPr>
          <w:t>https://streamtape.com/get_video?id=O29JzyodWotZ0aO&amp;expires=1629180795&amp;ip=FRSQKRWAFS9XKxR&amp;token=RuFYtSHu1iLd&amp;stream=1</w:t>
        </w:r>
      </w:hyperlink>
    </w:p>
    <w:p w14:paraId="6D19F04B" w14:textId="47EC262C" w:rsidR="00206C61" w:rsidRDefault="00206C61" w:rsidP="00206C61">
      <w:pPr>
        <w:pStyle w:val="Paragraphedeliste"/>
        <w:numPr>
          <w:ilvl w:val="0"/>
          <w:numId w:val="1"/>
        </w:numPr>
      </w:pPr>
      <w:hyperlink r:id="rId16" w:history="1">
        <w:r w:rsidRPr="002D7B5C">
          <w:rPr>
            <w:rStyle w:val="Lienhypertexte"/>
          </w:rPr>
          <w:t>https://streamtape.com/get_video?id=Mr94VwQ1dPTmJRO&amp;expires=1629180809&amp;ip=FRSQKRWAFS9XKxR&amp;token=iWODO-O-PS2l&amp;stream=1</w:t>
        </w:r>
      </w:hyperlink>
    </w:p>
    <w:p w14:paraId="3BFC361E" w14:textId="6B0B3902" w:rsidR="00206C61" w:rsidRDefault="00206C61" w:rsidP="00206C61">
      <w:pPr>
        <w:pStyle w:val="Paragraphedeliste"/>
        <w:numPr>
          <w:ilvl w:val="0"/>
          <w:numId w:val="1"/>
        </w:numPr>
      </w:pPr>
      <w:hyperlink r:id="rId17" w:history="1">
        <w:r w:rsidRPr="002D7B5C">
          <w:rPr>
            <w:rStyle w:val="Lienhypertexte"/>
          </w:rPr>
          <w:t>https://streamtape.com/get_video?id=GkRJMv8K7WF1eLv&amp;expires=1629180824&amp;ip=FRSQKRWAFS9XKxR&amp;token=S89m2YeJjr8z&amp;stream=1</w:t>
        </w:r>
      </w:hyperlink>
    </w:p>
    <w:p w14:paraId="535B4B91" w14:textId="7554F14E" w:rsidR="00206C61" w:rsidRDefault="00206C61" w:rsidP="00206C61">
      <w:pPr>
        <w:pStyle w:val="Paragraphedeliste"/>
        <w:numPr>
          <w:ilvl w:val="0"/>
          <w:numId w:val="1"/>
        </w:numPr>
      </w:pPr>
      <w:hyperlink r:id="rId18" w:history="1">
        <w:r w:rsidRPr="002D7B5C">
          <w:rPr>
            <w:rStyle w:val="Lienhypertexte"/>
          </w:rPr>
          <w:t>https://streamtape.com/get_video?id=Q0Wz3VVdA6U0Q0a&amp;expires=1629180846&amp;ip=FRSQKRWAFS9XKxR&amp;token=BnXMOn17hKR3&amp;stream=1</w:t>
        </w:r>
      </w:hyperlink>
    </w:p>
    <w:p w14:paraId="07CE4217" w14:textId="2B3E503B" w:rsidR="00206C61" w:rsidRDefault="00206C61" w:rsidP="00206C61">
      <w:pPr>
        <w:pStyle w:val="Paragraphedeliste"/>
        <w:numPr>
          <w:ilvl w:val="0"/>
          <w:numId w:val="1"/>
        </w:numPr>
      </w:pPr>
      <w:hyperlink r:id="rId19" w:history="1">
        <w:r w:rsidRPr="002D7B5C">
          <w:rPr>
            <w:rStyle w:val="Lienhypertexte"/>
          </w:rPr>
          <w:t>https://streamtape.com/get_video?id=0d36rxZr8zCKa9&amp;expires=1629180882&amp;ip=FRSQKRWAFS9XKxR&amp;token=19-0ak8FbVNC&amp;stream=1</w:t>
        </w:r>
      </w:hyperlink>
    </w:p>
    <w:p w14:paraId="0FD3BDFF" w14:textId="39F46DEB" w:rsidR="00206C61" w:rsidRDefault="00206C61" w:rsidP="00206C61">
      <w:pPr>
        <w:pStyle w:val="Paragraphedeliste"/>
        <w:numPr>
          <w:ilvl w:val="0"/>
          <w:numId w:val="1"/>
        </w:numPr>
      </w:pPr>
      <w:hyperlink r:id="rId20" w:history="1">
        <w:r w:rsidRPr="002D7B5C">
          <w:rPr>
            <w:rStyle w:val="Lienhypertexte"/>
          </w:rPr>
          <w:t>https://streamtape.com/get_video?id=orxLXovK38Fdy6&amp;expires=1629180901&amp;ip=FRSQKRWAFS9XKxR&amp;token=DN6V8-8tOS9b&amp;stream=1</w:t>
        </w:r>
      </w:hyperlink>
    </w:p>
    <w:p w14:paraId="30226F30" w14:textId="591F2716" w:rsidR="00206C61" w:rsidRDefault="00206C61" w:rsidP="00206C61">
      <w:pPr>
        <w:pStyle w:val="Paragraphedeliste"/>
        <w:numPr>
          <w:ilvl w:val="0"/>
          <w:numId w:val="1"/>
        </w:numPr>
      </w:pPr>
      <w:hyperlink r:id="rId21" w:history="1">
        <w:r w:rsidRPr="002D7B5C">
          <w:rPr>
            <w:rStyle w:val="Lienhypertexte"/>
          </w:rPr>
          <w:t>https://streamtape.com/get_video?id=bkz6bbwgyKcPXeD&amp;expires=1629180921&amp;ip=FRSQKRWAFS9XKxR&amp;token=aLAhWNwnezv6&amp;stream=1</w:t>
        </w:r>
      </w:hyperlink>
    </w:p>
    <w:p w14:paraId="5B6BE050" w14:textId="0D8BD327" w:rsidR="00206C61" w:rsidRDefault="00206C61" w:rsidP="00206C61">
      <w:pPr>
        <w:pStyle w:val="Paragraphedeliste"/>
        <w:numPr>
          <w:ilvl w:val="0"/>
          <w:numId w:val="1"/>
        </w:numPr>
      </w:pPr>
      <w:hyperlink r:id="rId22" w:history="1">
        <w:r w:rsidRPr="002D7B5C">
          <w:rPr>
            <w:rStyle w:val="Lienhypertexte"/>
          </w:rPr>
          <w:t>https://streamtape.com/get_video?id=Zkyo3zVjRLUqqj3&amp;expires=1629180947&amp;ip=FRSQKRWAFS9XKxR&amp;token=bjMFM_GGZ5B4&amp;stream=1</w:t>
        </w:r>
      </w:hyperlink>
    </w:p>
    <w:p w14:paraId="5AE47760" w14:textId="7933E49E" w:rsidR="00206C61" w:rsidRDefault="00206C61" w:rsidP="00206C61">
      <w:pPr>
        <w:pStyle w:val="Paragraphedeliste"/>
        <w:numPr>
          <w:ilvl w:val="0"/>
          <w:numId w:val="1"/>
        </w:numPr>
      </w:pPr>
      <w:hyperlink r:id="rId23" w:history="1">
        <w:r w:rsidRPr="002D7B5C">
          <w:rPr>
            <w:rStyle w:val="Lienhypertexte"/>
          </w:rPr>
          <w:t>https://streamtape.com/get_video?id=0ermdpz21ghb4Rw&amp;expires=1629180971&amp;ip=FRSQKRWAFS9XKxR&amp;token=YgCiNvjUasDQ&amp;stream=1</w:t>
        </w:r>
      </w:hyperlink>
    </w:p>
    <w:p w14:paraId="1F8B488E" w14:textId="77777777" w:rsidR="00206C61" w:rsidRDefault="00206C61" w:rsidP="00206C61">
      <w:pPr>
        <w:ind w:left="360"/>
      </w:pPr>
    </w:p>
    <w:sectPr w:rsidR="00206C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490C31"/>
    <w:multiLevelType w:val="hybridMultilevel"/>
    <w:tmpl w:val="E57EBEDC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DGwNDA3NjIxMzJR0lEKTi0uzszPAykwrAUAJSW6eCwAAAA="/>
  </w:docVars>
  <w:rsids>
    <w:rsidRoot w:val="00206C61"/>
    <w:rsid w:val="00206C61"/>
    <w:rsid w:val="00FD4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0F8D07"/>
  <w15:chartTrackingRefBased/>
  <w15:docId w15:val="{10061F20-DE84-4EA2-BA51-BCF088885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06C61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206C61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06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reamtape.com/get_video?id=bweQKvkG3bsP1pj&amp;expires=1629180571&amp;ip=FRSQKRWAFS9XKxR&amp;token=ZGEs2SodusEO&amp;stream=1" TargetMode="External"/><Relationship Id="rId13" Type="http://schemas.openxmlformats.org/officeDocument/2006/relationships/hyperlink" Target="https://streamtape.com/get_video?id=kbzjedpMDKHYZO&amp;expires=1629180747&amp;ip=FRSQKRWAFS9XKxR&amp;token=xpUu1mog-A1S&amp;stream=1" TargetMode="External"/><Relationship Id="rId18" Type="http://schemas.openxmlformats.org/officeDocument/2006/relationships/hyperlink" Target="https://streamtape.com/get_video?id=Q0Wz3VVdA6U0Q0a&amp;expires=1629180846&amp;ip=FRSQKRWAFS9XKxR&amp;token=BnXMOn17hKR3&amp;stream=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streamtape.com/get_video?id=bkz6bbwgyKcPXeD&amp;expires=1629180921&amp;ip=FRSQKRWAFS9XKxR&amp;token=aLAhWNwnezv6&amp;stream=1" TargetMode="External"/><Relationship Id="rId7" Type="http://schemas.openxmlformats.org/officeDocument/2006/relationships/hyperlink" Target="https://streamtape.com/get_video?id=gqG4QlJ92oIqK1Z&amp;expires=1629180549&amp;ip=FRSQKRWAFS9XKxR&amp;token=OtabI1mvAtep&amp;stream=1" TargetMode="External"/><Relationship Id="rId12" Type="http://schemas.openxmlformats.org/officeDocument/2006/relationships/hyperlink" Target="https://streamtape.com/get_video?id=Zyz8M4mZPXi7Y9&amp;expires=1629180644&amp;ip=FRSQKRWAFS9XKxR&amp;token=YqdvwuiFtJi6&amp;stream=1" TargetMode="External"/><Relationship Id="rId17" Type="http://schemas.openxmlformats.org/officeDocument/2006/relationships/hyperlink" Target="https://streamtape.com/get_video?id=GkRJMv8K7WF1eLv&amp;expires=1629180824&amp;ip=FRSQKRWAFS9XKxR&amp;token=S89m2YeJjr8z&amp;stream=1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treamtape.com/get_video?id=Mr94VwQ1dPTmJRO&amp;expires=1629180809&amp;ip=FRSQKRWAFS9XKxR&amp;token=iWODO-O-PS2l&amp;stream=1" TargetMode="External"/><Relationship Id="rId20" Type="http://schemas.openxmlformats.org/officeDocument/2006/relationships/hyperlink" Target="https://streamtape.com/get_video?id=orxLXovK38Fdy6&amp;expires=1629180901&amp;ip=FRSQKRWAFS9XKxR&amp;token=DN6V8-8tOS9b&amp;stream=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treamtape.com/get_video?id=0rPk9dMBl9IbPXX&amp;expires=1629180523&amp;ip=FRSQKRWAFS9XKxR&amp;token=8rKZdhbtvV00&amp;stream=1" TargetMode="External"/><Relationship Id="rId11" Type="http://schemas.openxmlformats.org/officeDocument/2006/relationships/hyperlink" Target="https://streamtape.com/get_video?id=mQ88Gvd7lKFbaqY&amp;expires=1629180630&amp;ip=FRSQKRWAFS9XKxR&amp;token=jtG7JnWm3gOQ&amp;stream=1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streamtape.com/get_video?id=ekkdLzmyAoU2Lp&amp;expires=1629180478&amp;ip=FRSQKRWAFS9XKxR&amp;token=dPY4RkMvPFVT&amp;stream=1" TargetMode="External"/><Relationship Id="rId15" Type="http://schemas.openxmlformats.org/officeDocument/2006/relationships/hyperlink" Target="https://streamtape.com/get_video?id=O29JzyodWotZ0aO&amp;expires=1629180795&amp;ip=FRSQKRWAFS9XKxR&amp;token=RuFYtSHu1iLd&amp;stream=1" TargetMode="External"/><Relationship Id="rId23" Type="http://schemas.openxmlformats.org/officeDocument/2006/relationships/hyperlink" Target="https://streamtape.com/get_video?id=0ermdpz21ghb4Rw&amp;expires=1629180971&amp;ip=FRSQKRWAFS9XKxR&amp;token=YgCiNvjUasDQ&amp;stream=1" TargetMode="External"/><Relationship Id="rId10" Type="http://schemas.openxmlformats.org/officeDocument/2006/relationships/hyperlink" Target="https://streamtape.com/get_video?id=WG32v81kQZfbVx8&amp;expires=1629180615&amp;ip=FRSQKRWAFS9XKxR&amp;token=5byTHZSnc3Y4&amp;stream=1" TargetMode="External"/><Relationship Id="rId19" Type="http://schemas.openxmlformats.org/officeDocument/2006/relationships/hyperlink" Target="https://streamtape.com/get_video?id=0d36rxZr8zCKa9&amp;expires=1629180882&amp;ip=FRSQKRWAFS9XKxR&amp;token=19-0ak8FbVNC&amp;stream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reamtape.com/get_video?id=GK2xJGO3zvt1w8R&amp;expires=1629180590&amp;ip=FRSQKRWAFS9XKxR&amp;token=tT3S8fRKlzSh&amp;stream=1" TargetMode="External"/><Relationship Id="rId14" Type="http://schemas.openxmlformats.org/officeDocument/2006/relationships/hyperlink" Target="https://streamtape.com/get_video?id=8P7PdAm92LFXQW&amp;expires=1629180767&amp;ip=FRSQKRWAFS9XKxR&amp;token=ZiHPuXFGHX1k&amp;stream=1" TargetMode="External"/><Relationship Id="rId22" Type="http://schemas.openxmlformats.org/officeDocument/2006/relationships/hyperlink" Target="https://streamtape.com/get_video?id=Zkyo3zVjRLUqqj3&amp;expires=1629180947&amp;ip=FRSQKRWAFS9XKxR&amp;token=bjMFM_GGZ5B4&amp;stream=1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37</Words>
  <Characters>4055</Characters>
  <Application>Microsoft Office Word</Application>
  <DocSecurity>0</DocSecurity>
  <Lines>33</Lines>
  <Paragraphs>9</Paragraphs>
  <ScaleCrop>false</ScaleCrop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sem tamourgh</dc:creator>
  <cp:keywords/>
  <dc:description/>
  <cp:lastModifiedBy>jassem tamourgh</cp:lastModifiedBy>
  <cp:revision>1</cp:revision>
  <dcterms:created xsi:type="dcterms:W3CDTF">2021-08-16T10:41:00Z</dcterms:created>
  <dcterms:modified xsi:type="dcterms:W3CDTF">2021-08-16T10:50:00Z</dcterms:modified>
</cp:coreProperties>
</file>